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64"/>
        <w:gridCol w:w="706"/>
        <w:gridCol w:w="4197"/>
        <w:gridCol w:w="415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B255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iha KARATAŞL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sel Tasarım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B255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Volkan MÜFTÜOĞLU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CB255C" w:rsidP="00CB25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sel Donatı Elemanlar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ı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mari Karakter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ile Uyumunun Örnekler Üzerinden İncelen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2074DF" w:rsidP="00207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1/02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074DF">
              <w:rPr>
                <w:rFonts w:ascii="Times New Roman" w:hAnsi="Times New Roman" w:cs="Times New Roman"/>
                <w:sz w:val="24"/>
                <w:szCs w:val="24"/>
              </w:rPr>
              <w:t>13.00-14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D6B7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 w:rsidR="002074DF">
                <w:rPr>
                  <w:rStyle w:val="Kpr"/>
                </w:rPr>
                <w:t>https://teams.microsoft.com/l/meetup-join/19%3abhSjj8sh9lv7AYFLEoiR5NrkdbTWeqVxg-zyJQdf_vw1%40thread.tacv2/1705738498560?context=%7b%22Tid%22%3a%226e5b8a43-bfae-488c-956d-970804f5342b%22%2c%22Oid%22%3a%22fc918ea6-0348-4b1e-85ef-a7b4ef990967%22%7d</w:t>
              </w:r>
            </w:hyperlink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6B7D" w:rsidRDefault="007D6B7D" w:rsidP="005F3207">
      <w:pPr>
        <w:spacing w:after="0" w:line="240" w:lineRule="auto"/>
      </w:pPr>
      <w:r>
        <w:separator/>
      </w:r>
    </w:p>
  </w:endnote>
  <w:endnote w:type="continuationSeparator" w:id="0">
    <w:p w:rsidR="007D6B7D" w:rsidRDefault="007D6B7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6B7D" w:rsidRDefault="007D6B7D" w:rsidP="005F3207">
      <w:pPr>
        <w:spacing w:after="0" w:line="240" w:lineRule="auto"/>
      </w:pPr>
      <w:r>
        <w:separator/>
      </w:r>
    </w:p>
  </w:footnote>
  <w:footnote w:type="continuationSeparator" w:id="0">
    <w:p w:rsidR="007D6B7D" w:rsidRDefault="007D6B7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74DF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D6B7D"/>
    <w:rsid w:val="007F33E0"/>
    <w:rsid w:val="00802CD9"/>
    <w:rsid w:val="00820A28"/>
    <w:rsid w:val="009269D8"/>
    <w:rsid w:val="00992C66"/>
    <w:rsid w:val="00A2030A"/>
    <w:rsid w:val="00A556EE"/>
    <w:rsid w:val="00AD5D69"/>
    <w:rsid w:val="00B028F7"/>
    <w:rsid w:val="00B55079"/>
    <w:rsid w:val="00B84B04"/>
    <w:rsid w:val="00B905E2"/>
    <w:rsid w:val="00C256DD"/>
    <w:rsid w:val="00C57BCF"/>
    <w:rsid w:val="00C757A1"/>
    <w:rsid w:val="00CB255C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A4221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bhSjj8sh9lv7AYFLEoiR5NrkdbTWeqVxg-zyJQdf_vw1%40thread.tacv2/1705738498560?context=%7b%22Tid%22%3a%226e5b8a43-bfae-488c-956d-970804f5342b%22%2c%22Oid%22%3a%22fc918ea6-0348-4b1e-85ef-a7b4ef990967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volkan müftüoğlu</cp:lastModifiedBy>
  <cp:revision>3</cp:revision>
  <cp:lastPrinted>2020-06-01T13:59:00Z</cp:lastPrinted>
  <dcterms:created xsi:type="dcterms:W3CDTF">2024-01-20T08:30:00Z</dcterms:created>
  <dcterms:modified xsi:type="dcterms:W3CDTF">2024-01-29T06:26:00Z</dcterms:modified>
</cp:coreProperties>
</file>